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D6B04F" w14:textId="77777777" w:rsidR="00215799" w:rsidRDefault="00354847" w:rsidP="00B34F50">
      <w:pPr>
        <w:spacing w:after="0"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5203E7AF" wp14:editId="5A8995F5">
            <wp:extent cx="876300" cy="876300"/>
            <wp:effectExtent l="0" t="0" r="0" b="0"/>
            <wp:docPr id="1" name="Picture 1" descr="https://www.m25lib.ac.uk/wp-content/uploads/2016/11/m25-logo-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C9C433D">
        <w:rPr>
          <w:rFonts w:cs="Arial"/>
        </w:rPr>
        <w:t xml:space="preserve"> </w:t>
      </w:r>
    </w:p>
    <w:p w14:paraId="64523736" w14:textId="4C547D79" w:rsidR="00ED34FD" w:rsidRDefault="25CAEA2E" w:rsidP="642C8A02">
      <w:pPr>
        <w:spacing w:after="0" w:line="240" w:lineRule="auto"/>
        <w:jc w:val="center"/>
        <w:rPr>
          <w:rFonts w:cs="Arial"/>
          <w:b/>
          <w:bCs/>
          <w:sz w:val="24"/>
          <w:szCs w:val="24"/>
        </w:rPr>
      </w:pPr>
      <w:r w:rsidRPr="642C8A02">
        <w:rPr>
          <w:rFonts w:cs="Arial"/>
          <w:b/>
          <w:bCs/>
          <w:sz w:val="24"/>
          <w:szCs w:val="24"/>
        </w:rPr>
        <w:t>M25 Consortium Innovation Fund</w:t>
      </w:r>
      <w:r w:rsidR="00ED34FD" w:rsidRPr="642C8A02">
        <w:rPr>
          <w:rFonts w:cs="Arial"/>
          <w:b/>
          <w:bCs/>
          <w:sz w:val="24"/>
          <w:szCs w:val="24"/>
        </w:rPr>
        <w:t xml:space="preserve"> 202</w:t>
      </w:r>
      <w:r w:rsidR="7447540A" w:rsidRPr="642C8A02">
        <w:rPr>
          <w:rFonts w:cs="Arial"/>
          <w:b/>
          <w:bCs/>
          <w:sz w:val="24"/>
          <w:szCs w:val="24"/>
        </w:rPr>
        <w:t>5</w:t>
      </w:r>
      <w:r w:rsidR="00ED34FD" w:rsidRPr="642C8A02">
        <w:rPr>
          <w:rFonts w:cs="Arial"/>
          <w:b/>
          <w:bCs/>
          <w:sz w:val="24"/>
          <w:szCs w:val="24"/>
        </w:rPr>
        <w:t>-202</w:t>
      </w:r>
      <w:r w:rsidR="0D425A48" w:rsidRPr="642C8A02">
        <w:rPr>
          <w:rFonts w:cs="Arial"/>
          <w:b/>
          <w:bCs/>
          <w:sz w:val="24"/>
          <w:szCs w:val="24"/>
        </w:rPr>
        <w:t>6</w:t>
      </w:r>
    </w:p>
    <w:p w14:paraId="0B695265" w14:textId="77777777" w:rsidR="008D6452" w:rsidRDefault="008D6452" w:rsidP="5D5FE952">
      <w:pPr>
        <w:spacing w:after="0" w:line="240" w:lineRule="auto"/>
        <w:rPr>
          <w:rFonts w:cs="Arial"/>
          <w:sz w:val="20"/>
          <w:szCs w:val="20"/>
        </w:rPr>
      </w:pPr>
    </w:p>
    <w:p w14:paraId="7FE65D4A" w14:textId="52C57500" w:rsidR="00EC1252" w:rsidRPr="00EC1252" w:rsidRDefault="00FA4BEB" w:rsidP="5D5FE952">
      <w:pPr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I</w:t>
      </w:r>
      <w:r w:rsidR="0561431A" w:rsidRPr="642C8A02">
        <w:rPr>
          <w:rFonts w:cs="Arial"/>
          <w:sz w:val="20"/>
          <w:szCs w:val="20"/>
        </w:rPr>
        <w:t xml:space="preserve">nnovation Fund information and application criteria on our website: </w:t>
      </w:r>
      <w:hyperlink r:id="rId12" w:history="1">
        <w:r w:rsidR="006309A9" w:rsidRPr="00FC7F10">
          <w:rPr>
            <w:rStyle w:val="Hyperlink"/>
            <w:rFonts w:cs="Arial"/>
            <w:sz w:val="20"/>
            <w:szCs w:val="20"/>
          </w:rPr>
          <w:t>https://www.m25lib.org.uk/m25-resources-and-activities/innovation-fund/</w:t>
        </w:r>
      </w:hyperlink>
      <w:r w:rsidR="006309A9">
        <w:rPr>
          <w:rFonts w:cs="Arial"/>
          <w:sz w:val="20"/>
          <w:szCs w:val="20"/>
        </w:rPr>
        <w:t xml:space="preserve"> </w:t>
      </w:r>
      <w:r w:rsidR="006309A9">
        <w:rPr>
          <w:rFonts w:cs="Arial"/>
          <w:sz w:val="20"/>
          <w:szCs w:val="20"/>
        </w:rPr>
        <w:br/>
      </w:r>
      <w:r w:rsidR="2D394250">
        <w:br/>
      </w:r>
      <w:r w:rsidR="2D394250" w:rsidRPr="642C8A02">
        <w:rPr>
          <w:rFonts w:cs="Arial"/>
          <w:sz w:val="20"/>
          <w:szCs w:val="20"/>
        </w:rPr>
        <w:t>Completed f</w:t>
      </w:r>
      <w:r w:rsidR="00EC1252" w:rsidRPr="642C8A02">
        <w:rPr>
          <w:rFonts w:cs="Arial"/>
          <w:sz w:val="20"/>
          <w:szCs w:val="20"/>
        </w:rPr>
        <w:t xml:space="preserve">orms should be returned to </w:t>
      </w:r>
      <w:hyperlink r:id="rId13">
        <w:r w:rsidR="00354847" w:rsidRPr="642C8A02">
          <w:rPr>
            <w:rStyle w:val="Hyperlink"/>
            <w:rFonts w:cs="Arial"/>
            <w:sz w:val="20"/>
            <w:szCs w:val="20"/>
          </w:rPr>
          <w:t>m25libadmin</w:t>
        </w:r>
        <w:r w:rsidR="13AE7A3B" w:rsidRPr="642C8A02">
          <w:rPr>
            <w:rStyle w:val="Hyperlink"/>
            <w:rFonts w:cs="Arial"/>
            <w:sz w:val="20"/>
            <w:szCs w:val="20"/>
          </w:rPr>
          <w:t>@london.ac.uk</w:t>
        </w:r>
      </w:hyperlink>
    </w:p>
    <w:p w14:paraId="0A37501D" w14:textId="77777777" w:rsidR="00215799" w:rsidRDefault="00215799" w:rsidP="00B34F50">
      <w:pPr>
        <w:spacing w:after="0" w:line="240" w:lineRule="auto"/>
        <w:rPr>
          <w:rFonts w:cs="Arial"/>
        </w:rPr>
      </w:pPr>
    </w:p>
    <w:tbl>
      <w:tblPr>
        <w:tblStyle w:val="TableGrid"/>
        <w:tblW w:w="9629" w:type="dxa"/>
        <w:tblLook w:val="04A0" w:firstRow="1" w:lastRow="0" w:firstColumn="1" w:lastColumn="0" w:noHBand="0" w:noVBand="1"/>
      </w:tblPr>
      <w:tblGrid>
        <w:gridCol w:w="2405"/>
        <w:gridCol w:w="5418"/>
        <w:gridCol w:w="1806"/>
      </w:tblGrid>
      <w:tr w:rsidR="00EC1252" w14:paraId="73A8DEC1" w14:textId="77777777" w:rsidTr="0B2E862A">
        <w:tc>
          <w:tcPr>
            <w:tcW w:w="2405" w:type="dxa"/>
          </w:tcPr>
          <w:p w14:paraId="08090F6D" w14:textId="7BBB11EB" w:rsidR="00EC1252" w:rsidRPr="001378C5" w:rsidRDefault="00EC1252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378C5">
              <w:rPr>
                <w:rFonts w:cs="Arial"/>
                <w:b/>
                <w:bCs/>
                <w:sz w:val="18"/>
                <w:szCs w:val="18"/>
              </w:rPr>
              <w:t>Name of a</w:t>
            </w:r>
            <w:r w:rsidR="0406B01D" w:rsidRPr="001378C5">
              <w:rPr>
                <w:rFonts w:cs="Arial"/>
                <w:b/>
                <w:bCs/>
                <w:sz w:val="18"/>
                <w:szCs w:val="18"/>
              </w:rPr>
              <w:t>pplicant</w:t>
            </w:r>
            <w:r w:rsidR="120D1BEB" w:rsidRPr="001378C5">
              <w:rPr>
                <w:rFonts w:cs="Arial"/>
                <w:b/>
                <w:bCs/>
                <w:sz w:val="18"/>
                <w:szCs w:val="18"/>
              </w:rPr>
              <w:t xml:space="preserve"> (and M25 Group if relevant)</w:t>
            </w:r>
          </w:p>
        </w:tc>
        <w:tc>
          <w:tcPr>
            <w:tcW w:w="5418" w:type="dxa"/>
          </w:tcPr>
          <w:p w14:paraId="5DAB6C7B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  <w:p w14:paraId="02EB378F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06" w:type="dxa"/>
          </w:tcPr>
          <w:p w14:paraId="3101716D" w14:textId="77777777" w:rsidR="00EC1252" w:rsidRPr="001378C5" w:rsidRDefault="00EC1252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378C5">
              <w:rPr>
                <w:rFonts w:cs="Arial"/>
                <w:b/>
                <w:bCs/>
                <w:sz w:val="18"/>
                <w:szCs w:val="18"/>
              </w:rPr>
              <w:t>Date:</w:t>
            </w:r>
          </w:p>
        </w:tc>
      </w:tr>
      <w:tr w:rsidR="00215799" w14:paraId="465F6312" w14:textId="77777777" w:rsidTr="0B2E862A">
        <w:tc>
          <w:tcPr>
            <w:tcW w:w="2405" w:type="dxa"/>
          </w:tcPr>
          <w:p w14:paraId="26826F7F" w14:textId="77777777" w:rsidR="00215799" w:rsidRPr="001378C5" w:rsidRDefault="00215799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378C5">
              <w:rPr>
                <w:rFonts w:cs="Arial"/>
                <w:b/>
                <w:bCs/>
                <w:sz w:val="18"/>
                <w:szCs w:val="18"/>
              </w:rPr>
              <w:t>Current job title</w:t>
            </w:r>
          </w:p>
        </w:tc>
        <w:tc>
          <w:tcPr>
            <w:tcW w:w="7224" w:type="dxa"/>
            <w:gridSpan w:val="2"/>
          </w:tcPr>
          <w:p w14:paraId="6A05A809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5A39BBE3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215799" w14:paraId="11285251" w14:textId="77777777" w:rsidTr="0B2E862A">
        <w:tc>
          <w:tcPr>
            <w:tcW w:w="2405" w:type="dxa"/>
          </w:tcPr>
          <w:p w14:paraId="6947A06B" w14:textId="77918A2C" w:rsidR="00215799" w:rsidRPr="001378C5" w:rsidRDefault="584E7E3E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378C5">
              <w:rPr>
                <w:rFonts w:cs="Arial"/>
                <w:b/>
                <w:bCs/>
                <w:sz w:val="18"/>
                <w:szCs w:val="18"/>
              </w:rPr>
              <w:t>Institution/</w:t>
            </w:r>
            <w:proofErr w:type="spellStart"/>
            <w:r w:rsidRPr="001378C5">
              <w:rPr>
                <w:rFonts w:cs="Arial"/>
                <w:b/>
                <w:bCs/>
                <w:sz w:val="18"/>
                <w:szCs w:val="18"/>
              </w:rPr>
              <w:t>Organisation</w:t>
            </w:r>
            <w:proofErr w:type="spellEnd"/>
            <w:r w:rsidR="00215799" w:rsidRPr="001378C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224" w:type="dxa"/>
            <w:gridSpan w:val="2"/>
          </w:tcPr>
          <w:p w14:paraId="41C8F396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72A3D3EC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215799" w14:paraId="6E94B8B4" w14:textId="77777777" w:rsidTr="0B2E862A">
        <w:trPr>
          <w:trHeight w:val="315"/>
        </w:trPr>
        <w:tc>
          <w:tcPr>
            <w:tcW w:w="9629" w:type="dxa"/>
            <w:gridSpan w:val="3"/>
          </w:tcPr>
          <w:p w14:paraId="517E5282" w14:textId="1431EAAE" w:rsidR="157B2830" w:rsidRDefault="157B2830" w:rsidP="157B2830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46A26F59" w14:textId="77777777" w:rsidR="002A7A35" w:rsidRPr="002A7A35" w:rsidRDefault="00374DAE" w:rsidP="642C8A02">
            <w:pPr>
              <w:pStyle w:val="ListParagraph"/>
              <w:numPr>
                <w:ilvl w:val="0"/>
                <w:numId w:val="2"/>
              </w:numPr>
              <w:rPr>
                <w:rFonts w:ascii="Aptos" w:eastAsia="Aptos" w:hAnsi="Aptos" w:cs="Aptos"/>
                <w:b/>
                <w:bCs/>
              </w:rPr>
            </w:pPr>
            <w:r>
              <w:rPr>
                <w:rFonts w:ascii="Aptos" w:eastAsia="Aptos" w:hAnsi="Aptos" w:cs="Aptos"/>
                <w:b/>
                <w:bCs/>
              </w:rPr>
              <w:t>YOUR APPLICATION</w:t>
            </w:r>
            <w:r>
              <w:rPr>
                <w:rFonts w:ascii="Aptos" w:eastAsia="Aptos" w:hAnsi="Aptos" w:cs="Aptos"/>
                <w:b/>
                <w:bCs/>
              </w:rPr>
              <w:br/>
            </w:r>
            <w:r w:rsidRPr="00374DAE">
              <w:rPr>
                <w:rFonts w:ascii="Aptos" w:eastAsia="Aptos" w:hAnsi="Aptos" w:cs="Aptos"/>
                <w:b/>
                <w:bCs/>
              </w:rPr>
              <w:t>Provide details of the project, resource, research or other activity, for which you are applying to the Innovation Fund</w:t>
            </w:r>
            <w:r w:rsidR="38ED3B68">
              <w:br/>
            </w:r>
            <w:r w:rsidR="38ED3B68">
              <w:br/>
            </w:r>
            <w:r w:rsidR="38ED3B68">
              <w:br/>
            </w:r>
          </w:p>
          <w:p w14:paraId="126972DC" w14:textId="77777777" w:rsidR="00622BE9" w:rsidRDefault="002A7A35" w:rsidP="002A7A35">
            <w:pPr>
              <w:pStyle w:val="ListParagraph"/>
            </w:pPr>
            <w:r>
              <w:br/>
            </w:r>
            <w:r>
              <w:br/>
            </w:r>
            <w:r>
              <w:br/>
            </w:r>
            <w:r>
              <w:br/>
            </w:r>
          </w:p>
          <w:p w14:paraId="20AD3D56" w14:textId="77777777" w:rsidR="00622BE9" w:rsidRDefault="00622BE9" w:rsidP="002A7A35">
            <w:pPr>
              <w:pStyle w:val="ListParagraph"/>
            </w:pPr>
          </w:p>
          <w:p w14:paraId="63706102" w14:textId="72682701" w:rsidR="38ED3B68" w:rsidRDefault="002A7A35" w:rsidP="002A7A35">
            <w:pPr>
              <w:pStyle w:val="ListParagraph"/>
              <w:rPr>
                <w:rFonts w:ascii="Aptos" w:eastAsia="Aptos" w:hAnsi="Aptos" w:cs="Aptos"/>
                <w:b/>
                <w:bCs/>
              </w:rPr>
            </w:pPr>
            <w:r>
              <w:t>(Maximum 700 words)</w:t>
            </w:r>
            <w:r w:rsidR="38ED3B68">
              <w:br/>
            </w:r>
          </w:p>
          <w:p w14:paraId="6D98A12B" w14:textId="3DA72077" w:rsidR="00215799" w:rsidRDefault="00215799" w:rsidP="59188628">
            <w:pPr>
              <w:rPr>
                <w:rFonts w:cs="Arial"/>
              </w:rPr>
            </w:pPr>
          </w:p>
          <w:p w14:paraId="5504B24D" w14:textId="77777777" w:rsidR="00FA4BEB" w:rsidRPr="00FA4BEB" w:rsidRDefault="5640B47D" w:rsidP="00574B5E">
            <w:pPr>
              <w:pStyle w:val="ListParagraph"/>
              <w:numPr>
                <w:ilvl w:val="1"/>
                <w:numId w:val="5"/>
              </w:numPr>
              <w:spacing w:after="160" w:line="259" w:lineRule="auto"/>
            </w:pPr>
            <w:r w:rsidRPr="00574B5E">
              <w:rPr>
                <w:rFonts w:ascii="Aptos" w:eastAsia="Aptos" w:hAnsi="Aptos" w:cs="Aptos"/>
                <w:b/>
                <w:bCs/>
              </w:rPr>
              <w:t>M25 STRATEGIC THEMES</w:t>
            </w:r>
            <w:r>
              <w:br/>
            </w:r>
            <w:r w:rsidR="3232D15B" w:rsidRPr="00574B5E">
              <w:rPr>
                <w:rFonts w:ascii="Aptos" w:eastAsia="Aptos" w:hAnsi="Aptos" w:cs="Aptos"/>
                <w:b/>
                <w:bCs/>
              </w:rPr>
              <w:t xml:space="preserve">How does </w:t>
            </w:r>
            <w:r w:rsidR="00374DAE" w:rsidRPr="00574B5E">
              <w:rPr>
                <w:rFonts w:ascii="Aptos" w:eastAsia="Aptos" w:hAnsi="Aptos" w:cs="Aptos"/>
                <w:b/>
                <w:bCs/>
              </w:rPr>
              <w:t xml:space="preserve">your initiative </w:t>
            </w:r>
            <w:r w:rsidR="3232D15B" w:rsidRPr="00574B5E">
              <w:rPr>
                <w:rFonts w:ascii="Aptos" w:eastAsia="Aptos" w:hAnsi="Aptos" w:cs="Aptos"/>
                <w:b/>
                <w:bCs/>
              </w:rPr>
              <w:t xml:space="preserve">support one of more of the Consortium’s strategic themes and </w:t>
            </w:r>
            <w:r w:rsidR="00A53919" w:rsidRPr="00574B5E">
              <w:rPr>
                <w:rFonts w:ascii="Aptos" w:eastAsia="Aptos" w:hAnsi="Aptos" w:cs="Aptos"/>
                <w:b/>
                <w:bCs/>
              </w:rPr>
              <w:t xml:space="preserve">how will it </w:t>
            </w:r>
            <w:r w:rsidR="3232D15B" w:rsidRPr="00574B5E">
              <w:rPr>
                <w:rFonts w:ascii="Aptos" w:eastAsia="Aptos" w:hAnsi="Aptos" w:cs="Aptos"/>
                <w:b/>
                <w:bCs/>
              </w:rPr>
              <w:t xml:space="preserve">benefit the wider </w:t>
            </w:r>
            <w:r w:rsidR="2B4FA47F" w:rsidRPr="00574B5E">
              <w:rPr>
                <w:rFonts w:ascii="Aptos" w:eastAsia="Aptos" w:hAnsi="Aptos" w:cs="Aptos"/>
                <w:b/>
                <w:bCs/>
              </w:rPr>
              <w:t xml:space="preserve">M25 </w:t>
            </w:r>
            <w:r w:rsidR="3232D15B" w:rsidRPr="00574B5E">
              <w:rPr>
                <w:rFonts w:ascii="Aptos" w:eastAsia="Aptos" w:hAnsi="Aptos" w:cs="Aptos"/>
                <w:b/>
                <w:bCs/>
              </w:rPr>
              <w:t>consortium</w:t>
            </w:r>
            <w:r w:rsidR="60CAFAA8" w:rsidRPr="00574B5E">
              <w:rPr>
                <w:rFonts w:ascii="Aptos" w:eastAsia="Aptos" w:hAnsi="Aptos" w:cs="Aptos"/>
                <w:b/>
                <w:bCs/>
              </w:rPr>
              <w:t>?</w:t>
            </w:r>
          </w:p>
          <w:p w14:paraId="4EA53881" w14:textId="2407A9AA" w:rsidR="00C7225B" w:rsidRDefault="5640B47D" w:rsidP="00FA4BEB">
            <w:pPr>
              <w:spacing w:after="160" w:line="259" w:lineRule="auto"/>
            </w:pPr>
            <w:r>
              <w:br/>
            </w:r>
          </w:p>
          <w:p w14:paraId="49442777" w14:textId="1194D3B7" w:rsidR="5640B47D" w:rsidRDefault="5640B47D" w:rsidP="00574B5E">
            <w:pPr>
              <w:pStyle w:val="ListParagraph"/>
              <w:spacing w:line="257" w:lineRule="auto"/>
              <w:rPr>
                <w:rFonts w:ascii="Aptos" w:eastAsia="Aptos" w:hAnsi="Aptos" w:cs="Aptos"/>
              </w:rPr>
            </w:pPr>
            <w:r>
              <w:br/>
            </w:r>
            <w:r>
              <w:br/>
            </w:r>
            <w:r>
              <w:br/>
            </w:r>
          </w:p>
          <w:p w14:paraId="6618E00B" w14:textId="77777777" w:rsidR="00FA4BEB" w:rsidRPr="00FA4BEB" w:rsidRDefault="06965062" w:rsidP="00574B5E">
            <w:pPr>
              <w:pStyle w:val="ListParagraph"/>
              <w:numPr>
                <w:ilvl w:val="1"/>
                <w:numId w:val="5"/>
              </w:numPr>
              <w:spacing w:line="257" w:lineRule="auto"/>
              <w:rPr>
                <w:rFonts w:ascii="Aptos" w:eastAsia="Aptos" w:hAnsi="Aptos" w:cs="Aptos"/>
              </w:rPr>
            </w:pPr>
            <w:r w:rsidRPr="00574B5E">
              <w:rPr>
                <w:rFonts w:ascii="Aptos" w:eastAsia="Aptos" w:hAnsi="Aptos" w:cs="Aptos"/>
                <w:b/>
                <w:bCs/>
              </w:rPr>
              <w:t>SHARING WITH CONSORTIUM MEMBERS</w:t>
            </w:r>
            <w:r>
              <w:br/>
            </w:r>
            <w:r w:rsidR="3232D15B" w:rsidRPr="00574B5E">
              <w:rPr>
                <w:rFonts w:ascii="Aptos" w:eastAsia="Aptos" w:hAnsi="Aptos" w:cs="Aptos"/>
                <w:b/>
                <w:bCs/>
              </w:rPr>
              <w:t>How</w:t>
            </w:r>
            <w:r w:rsidR="2DE53C6A" w:rsidRPr="00574B5E">
              <w:rPr>
                <w:rFonts w:ascii="Aptos" w:eastAsia="Aptos" w:hAnsi="Aptos" w:cs="Aptos"/>
                <w:b/>
                <w:bCs/>
              </w:rPr>
              <w:t xml:space="preserve"> </w:t>
            </w:r>
            <w:r w:rsidR="00574B5E" w:rsidRPr="00574B5E">
              <w:rPr>
                <w:rFonts w:ascii="Aptos" w:eastAsia="Aptos" w:hAnsi="Aptos" w:cs="Aptos"/>
                <w:b/>
                <w:bCs/>
              </w:rPr>
              <w:t>do you plan to</w:t>
            </w:r>
            <w:r w:rsidR="3232D15B" w:rsidRPr="00574B5E">
              <w:rPr>
                <w:rFonts w:ascii="Aptos" w:eastAsia="Aptos" w:hAnsi="Aptos" w:cs="Aptos"/>
                <w:b/>
                <w:bCs/>
              </w:rPr>
              <w:t xml:space="preserve"> ensure the outputs are shared and disseminated across the M25 Consortium</w:t>
            </w:r>
            <w:r w:rsidR="4C87CBD2" w:rsidRPr="00574B5E">
              <w:rPr>
                <w:rFonts w:ascii="Aptos" w:eastAsia="Aptos" w:hAnsi="Aptos" w:cs="Aptos"/>
                <w:b/>
                <w:bCs/>
              </w:rPr>
              <w:t>?</w:t>
            </w:r>
          </w:p>
          <w:p w14:paraId="404682FB" w14:textId="77777777" w:rsidR="00FA4BEB" w:rsidRDefault="00FA4BEB" w:rsidP="00FA4BEB">
            <w:pPr>
              <w:pStyle w:val="ListParagraph"/>
              <w:spacing w:line="257" w:lineRule="auto"/>
              <w:rPr>
                <w:rFonts w:ascii="Aptos" w:eastAsia="Aptos" w:hAnsi="Aptos" w:cs="Aptos"/>
                <w:b/>
                <w:bCs/>
              </w:rPr>
            </w:pPr>
          </w:p>
          <w:p w14:paraId="7AD3A256" w14:textId="77777777" w:rsidR="00FA4BEB" w:rsidRDefault="00FA4BEB" w:rsidP="00FA4BEB">
            <w:pPr>
              <w:pStyle w:val="ListParagraph"/>
              <w:spacing w:line="257" w:lineRule="auto"/>
              <w:rPr>
                <w:rFonts w:ascii="Aptos" w:eastAsia="Aptos" w:hAnsi="Aptos" w:cs="Aptos"/>
                <w:b/>
                <w:bCs/>
              </w:rPr>
            </w:pPr>
          </w:p>
          <w:p w14:paraId="4B2A1458" w14:textId="6C1B9FF0" w:rsidR="06965062" w:rsidRDefault="06965062" w:rsidP="00FA4BEB">
            <w:pPr>
              <w:pStyle w:val="ListParagraph"/>
              <w:spacing w:line="257" w:lineRule="auto"/>
              <w:rPr>
                <w:rFonts w:ascii="Aptos" w:eastAsia="Aptos" w:hAnsi="Aptos" w:cs="Aptos"/>
              </w:rPr>
            </w:pPr>
            <w:r>
              <w:br/>
            </w:r>
            <w:r>
              <w:br/>
            </w:r>
            <w:r>
              <w:br/>
            </w:r>
            <w:r>
              <w:br/>
            </w:r>
          </w:p>
          <w:p w14:paraId="7A9F5B52" w14:textId="77777777" w:rsidR="00622BE9" w:rsidRDefault="00622BE9" w:rsidP="00FA4BEB">
            <w:pPr>
              <w:pStyle w:val="ListParagraph"/>
              <w:spacing w:line="257" w:lineRule="auto"/>
              <w:rPr>
                <w:rFonts w:ascii="Aptos" w:eastAsia="Aptos" w:hAnsi="Aptos" w:cs="Aptos"/>
              </w:rPr>
            </w:pPr>
          </w:p>
          <w:p w14:paraId="068B99C4" w14:textId="77777777" w:rsidR="00622BE9" w:rsidRPr="00574B5E" w:rsidRDefault="00622BE9" w:rsidP="00FA4BEB">
            <w:pPr>
              <w:pStyle w:val="ListParagraph"/>
              <w:spacing w:line="257" w:lineRule="auto"/>
              <w:rPr>
                <w:rFonts w:ascii="Aptos" w:eastAsia="Aptos" w:hAnsi="Aptos" w:cs="Aptos"/>
              </w:rPr>
            </w:pPr>
          </w:p>
          <w:p w14:paraId="7ACAF40E" w14:textId="3BC67167" w:rsidR="3C81374D" w:rsidRDefault="00340402" w:rsidP="00574B5E">
            <w:pPr>
              <w:pStyle w:val="ListParagraph"/>
              <w:numPr>
                <w:ilvl w:val="0"/>
                <w:numId w:val="5"/>
              </w:numPr>
              <w:spacing w:line="257" w:lineRule="auto"/>
              <w:rPr>
                <w:rFonts w:ascii="Aptos" w:eastAsia="Aptos" w:hAnsi="Aptos" w:cs="Aptos"/>
              </w:rPr>
            </w:pPr>
            <w:r>
              <w:rPr>
                <w:rFonts w:ascii="Aptos" w:eastAsia="Aptos" w:hAnsi="Aptos" w:cs="Aptos"/>
                <w:b/>
                <w:bCs/>
              </w:rPr>
              <w:t>INNOVATION FUND</w:t>
            </w:r>
            <w:r w:rsidR="3C81374D">
              <w:br/>
            </w:r>
            <w:r w:rsidR="4A6F5BB9" w:rsidRPr="0B2E862A">
              <w:rPr>
                <w:rFonts w:ascii="Aptos" w:eastAsia="Aptos" w:hAnsi="Aptos" w:cs="Aptos"/>
                <w:b/>
                <w:bCs/>
              </w:rPr>
              <w:t xml:space="preserve">How much are you applying for and how will the money be used? </w:t>
            </w:r>
            <w:r w:rsidR="3C81374D">
              <w:br/>
            </w:r>
            <w:r w:rsidR="4A6F5BB9" w:rsidRPr="0B2E862A">
              <w:rPr>
                <w:rFonts w:ascii="Aptos" w:eastAsia="Aptos" w:hAnsi="Aptos" w:cs="Aptos"/>
              </w:rPr>
              <w:t xml:space="preserve">Where possible, </w:t>
            </w:r>
            <w:r w:rsidR="25A92540" w:rsidRPr="0B2E862A">
              <w:rPr>
                <w:rFonts w:ascii="Aptos" w:eastAsia="Aptos" w:hAnsi="Aptos" w:cs="Aptos"/>
              </w:rPr>
              <w:t>p</w:t>
            </w:r>
            <w:r w:rsidR="4A6F5BB9" w:rsidRPr="0B2E862A">
              <w:rPr>
                <w:rFonts w:ascii="Aptos" w:eastAsia="Aptos" w:hAnsi="Aptos" w:cs="Aptos"/>
              </w:rPr>
              <w:t>rovide a brief indicative budget breakdown of expected expenditure (</w:t>
            </w:r>
            <w:r w:rsidR="411025A1" w:rsidRPr="0B2E862A">
              <w:rPr>
                <w:rFonts w:ascii="Aptos" w:eastAsia="Aptos" w:hAnsi="Aptos" w:cs="Aptos"/>
              </w:rPr>
              <w:t>we suggest a maximum of</w:t>
            </w:r>
            <w:r w:rsidR="4A6F5BB9" w:rsidRPr="0B2E862A">
              <w:rPr>
                <w:rFonts w:ascii="Aptos" w:eastAsia="Aptos" w:hAnsi="Aptos" w:cs="Aptos"/>
              </w:rPr>
              <w:t xml:space="preserve">12 </w:t>
            </w:r>
            <w:proofErr w:type="spellStart"/>
            <w:r w:rsidR="4A6F5BB9" w:rsidRPr="0B2E862A">
              <w:rPr>
                <w:rFonts w:ascii="Aptos" w:eastAsia="Aptos" w:hAnsi="Aptos" w:cs="Aptos"/>
              </w:rPr>
              <w:t>itemised</w:t>
            </w:r>
            <w:proofErr w:type="spellEnd"/>
            <w:r w:rsidR="4A6F5BB9" w:rsidRPr="0B2E862A">
              <w:rPr>
                <w:rFonts w:ascii="Aptos" w:eastAsia="Aptos" w:hAnsi="Aptos" w:cs="Aptos"/>
              </w:rPr>
              <w:t xml:space="preserve"> lines).</w:t>
            </w:r>
            <w:r w:rsidR="3C81374D">
              <w:br/>
            </w:r>
            <w:r w:rsidR="3C81374D">
              <w:br/>
            </w:r>
            <w:r w:rsidR="3C81374D">
              <w:br/>
            </w:r>
            <w:r w:rsidR="3C81374D">
              <w:br/>
            </w:r>
            <w:r w:rsidR="3C81374D">
              <w:br/>
            </w:r>
            <w:r w:rsidR="3C81374D">
              <w:br/>
            </w:r>
          </w:p>
          <w:p w14:paraId="550FD61D" w14:textId="77777777" w:rsidR="00622BE9" w:rsidRDefault="00622BE9" w:rsidP="00622BE9">
            <w:pPr>
              <w:pStyle w:val="ListParagraph"/>
              <w:spacing w:line="257" w:lineRule="auto"/>
              <w:ind w:left="360"/>
              <w:rPr>
                <w:rFonts w:ascii="Aptos" w:eastAsia="Aptos" w:hAnsi="Aptos" w:cs="Aptos"/>
                <w:b/>
                <w:bCs/>
              </w:rPr>
            </w:pPr>
          </w:p>
          <w:p w14:paraId="21EE67A7" w14:textId="77777777" w:rsidR="00622BE9" w:rsidRDefault="00622BE9" w:rsidP="00622BE9">
            <w:pPr>
              <w:pStyle w:val="ListParagraph"/>
              <w:spacing w:line="257" w:lineRule="auto"/>
              <w:ind w:left="360"/>
              <w:rPr>
                <w:rFonts w:ascii="Aptos" w:eastAsia="Aptos" w:hAnsi="Aptos" w:cs="Aptos"/>
              </w:rPr>
            </w:pPr>
          </w:p>
          <w:p w14:paraId="6F34F2C4" w14:textId="77777777" w:rsidR="003144B2" w:rsidRDefault="13E40796" w:rsidP="00574B5E">
            <w:pPr>
              <w:pStyle w:val="ListParagraph"/>
              <w:numPr>
                <w:ilvl w:val="0"/>
                <w:numId w:val="5"/>
              </w:numPr>
              <w:spacing w:line="257" w:lineRule="auto"/>
              <w:rPr>
                <w:rFonts w:ascii="Aptos" w:eastAsia="Aptos" w:hAnsi="Aptos" w:cs="Aptos"/>
              </w:rPr>
            </w:pPr>
            <w:r w:rsidRPr="0B2E862A">
              <w:rPr>
                <w:rFonts w:ascii="Aptos" w:eastAsia="Aptos" w:hAnsi="Aptos" w:cs="Aptos"/>
                <w:b/>
                <w:bCs/>
              </w:rPr>
              <w:lastRenderedPageBreak/>
              <w:t>PROJECT PLAN</w:t>
            </w:r>
            <w:r>
              <w:br/>
            </w:r>
            <w:r w:rsidR="00340402">
              <w:rPr>
                <w:rFonts w:ascii="Aptos" w:eastAsia="Aptos" w:hAnsi="Aptos" w:cs="Aptos"/>
                <w:b/>
                <w:bCs/>
              </w:rPr>
              <w:t xml:space="preserve">Provide </w:t>
            </w:r>
            <w:r w:rsidR="4A6F5BB9" w:rsidRPr="0B2E862A">
              <w:rPr>
                <w:rFonts w:ascii="Aptos" w:eastAsia="Aptos" w:hAnsi="Aptos" w:cs="Aptos"/>
                <w:b/>
                <w:bCs/>
              </w:rPr>
              <w:t>a mini-Project Plan</w:t>
            </w:r>
            <w:r w:rsidR="4A6F5BB9" w:rsidRPr="0B2E862A">
              <w:rPr>
                <w:rFonts w:ascii="Aptos" w:eastAsia="Aptos" w:hAnsi="Aptos" w:cs="Aptos"/>
              </w:rPr>
              <w:t xml:space="preserve"> (maximum one side of A4, or a brief spreadsheet) </w:t>
            </w:r>
            <w:r>
              <w:br/>
            </w:r>
            <w:proofErr w:type="spellStart"/>
            <w:r w:rsidR="4AC5BBA1" w:rsidRPr="0B2E862A">
              <w:rPr>
                <w:rFonts w:ascii="Aptos" w:eastAsia="Aptos" w:hAnsi="Aptos" w:cs="Aptos"/>
              </w:rPr>
              <w:t>I</w:t>
            </w:r>
            <w:r w:rsidR="4A6F5BB9" w:rsidRPr="0B2E862A">
              <w:rPr>
                <w:rFonts w:ascii="Aptos" w:eastAsia="Aptos" w:hAnsi="Aptos" w:cs="Aptos"/>
              </w:rPr>
              <w:t>temis</w:t>
            </w:r>
            <w:r w:rsidR="26C7A025" w:rsidRPr="0B2E862A">
              <w:rPr>
                <w:rFonts w:ascii="Aptos" w:eastAsia="Aptos" w:hAnsi="Aptos" w:cs="Aptos"/>
              </w:rPr>
              <w:t>e</w:t>
            </w:r>
            <w:proofErr w:type="spellEnd"/>
            <w:r w:rsidR="4A6F5BB9" w:rsidRPr="0B2E862A">
              <w:rPr>
                <w:rFonts w:ascii="Aptos" w:eastAsia="Aptos" w:hAnsi="Aptos" w:cs="Aptos"/>
              </w:rPr>
              <w:t xml:space="preserve"> the headline activities and actions that will be undertaken, with an indicative timeline and expected outputs from them.</w:t>
            </w:r>
          </w:p>
          <w:p w14:paraId="36C04495" w14:textId="77777777" w:rsidR="003144B2" w:rsidRDefault="003144B2" w:rsidP="003144B2">
            <w:pPr>
              <w:pStyle w:val="ListParagraph"/>
              <w:spacing w:line="257" w:lineRule="auto"/>
              <w:ind w:left="360"/>
              <w:rPr>
                <w:rFonts w:ascii="Aptos" w:eastAsia="Aptos" w:hAnsi="Aptos" w:cs="Aptos"/>
                <w:b/>
                <w:bCs/>
              </w:rPr>
            </w:pPr>
          </w:p>
          <w:p w14:paraId="5BAE0ECE" w14:textId="77777777" w:rsidR="003144B2" w:rsidRDefault="003144B2" w:rsidP="003144B2">
            <w:pPr>
              <w:pStyle w:val="ListParagraph"/>
              <w:spacing w:line="257" w:lineRule="auto"/>
              <w:ind w:left="360"/>
              <w:rPr>
                <w:rFonts w:ascii="Aptos" w:eastAsia="Aptos" w:hAnsi="Aptos" w:cs="Aptos"/>
              </w:rPr>
            </w:pPr>
          </w:p>
          <w:p w14:paraId="6976850E" w14:textId="77777777" w:rsidR="003144B2" w:rsidRDefault="003144B2" w:rsidP="003144B2">
            <w:pPr>
              <w:pStyle w:val="ListParagraph"/>
              <w:spacing w:line="257" w:lineRule="auto"/>
              <w:ind w:left="360"/>
              <w:rPr>
                <w:rFonts w:ascii="Aptos" w:eastAsia="Aptos" w:hAnsi="Aptos" w:cs="Aptos"/>
              </w:rPr>
            </w:pPr>
          </w:p>
          <w:p w14:paraId="34086765" w14:textId="77777777" w:rsidR="003144B2" w:rsidRDefault="003144B2" w:rsidP="003144B2">
            <w:pPr>
              <w:pStyle w:val="ListParagraph"/>
              <w:spacing w:line="257" w:lineRule="auto"/>
              <w:ind w:left="360"/>
              <w:rPr>
                <w:rFonts w:ascii="Aptos" w:eastAsia="Aptos" w:hAnsi="Aptos" w:cs="Aptos"/>
              </w:rPr>
            </w:pPr>
          </w:p>
          <w:p w14:paraId="067AF8FD" w14:textId="02DB5995" w:rsidR="13E40796" w:rsidRDefault="13E40796" w:rsidP="003144B2">
            <w:pPr>
              <w:pStyle w:val="ListParagraph"/>
              <w:spacing w:line="257" w:lineRule="auto"/>
              <w:ind w:left="360"/>
              <w:rPr>
                <w:rFonts w:ascii="Aptos" w:eastAsia="Aptos" w:hAnsi="Aptos" w:cs="Aptos"/>
              </w:rPr>
            </w:pPr>
            <w:r>
              <w:br/>
            </w:r>
          </w:p>
          <w:p w14:paraId="561FE667" w14:textId="65592A9A" w:rsidR="13E40796" w:rsidRDefault="13E40796" w:rsidP="0B2E862A">
            <w:pPr>
              <w:pStyle w:val="ListParagraph"/>
              <w:spacing w:line="257" w:lineRule="auto"/>
              <w:rPr>
                <w:rFonts w:ascii="Aptos" w:eastAsia="Aptos" w:hAnsi="Aptos" w:cs="Aptos"/>
              </w:rPr>
            </w:pPr>
            <w:r>
              <w:br/>
            </w:r>
            <w:r>
              <w:br/>
            </w:r>
          </w:p>
          <w:p w14:paraId="4355040D" w14:textId="7FC6D5A7" w:rsidR="642C8A02" w:rsidRDefault="642C8A02" w:rsidP="642C8A02">
            <w:pPr>
              <w:rPr>
                <w:rFonts w:cs="Arial"/>
              </w:rPr>
            </w:pPr>
          </w:p>
          <w:p w14:paraId="2946DB82" w14:textId="77777777" w:rsidR="00215799" w:rsidRDefault="00215799" w:rsidP="00B34F50">
            <w:pPr>
              <w:rPr>
                <w:rFonts w:cs="Arial"/>
              </w:rPr>
            </w:pPr>
          </w:p>
          <w:p w14:paraId="5997CC1D" w14:textId="77777777" w:rsidR="00215799" w:rsidRDefault="00215799" w:rsidP="00B34F50">
            <w:pPr>
              <w:rPr>
                <w:rFonts w:cs="Arial"/>
              </w:rPr>
            </w:pPr>
          </w:p>
          <w:p w14:paraId="41CF2AC5" w14:textId="08BBCAF8" w:rsidR="59188628" w:rsidRDefault="59188628" w:rsidP="59188628">
            <w:pPr>
              <w:rPr>
                <w:rFonts w:cs="Arial"/>
              </w:rPr>
            </w:pPr>
          </w:p>
          <w:p w14:paraId="061A46AB" w14:textId="70EF6A5D" w:rsidR="59188628" w:rsidRDefault="59188628" w:rsidP="59188628">
            <w:pPr>
              <w:rPr>
                <w:rFonts w:cs="Arial"/>
              </w:rPr>
            </w:pPr>
          </w:p>
          <w:p w14:paraId="6BB9E253" w14:textId="3C1D07C7" w:rsidR="00215799" w:rsidRDefault="00215799" w:rsidP="5D5FE952">
            <w:pPr>
              <w:rPr>
                <w:rFonts w:cs="Arial"/>
              </w:rPr>
            </w:pPr>
          </w:p>
        </w:tc>
      </w:tr>
    </w:tbl>
    <w:p w14:paraId="23DE523C" w14:textId="77777777" w:rsidR="00215799" w:rsidRPr="009D5D23" w:rsidRDefault="00215799" w:rsidP="00B34F50">
      <w:pPr>
        <w:spacing w:after="0" w:line="240" w:lineRule="auto"/>
        <w:rPr>
          <w:rFonts w:cs="Arial"/>
        </w:rPr>
      </w:pPr>
    </w:p>
    <w:sectPr w:rsidR="00215799" w:rsidRPr="009D5D23" w:rsidSect="00B34F50">
      <w:footerReference w:type="default" r:id="rId14"/>
      <w:pgSz w:w="11907" w:h="16840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825FFD" w14:textId="77777777" w:rsidR="005E2870" w:rsidRDefault="005E2870" w:rsidP="00091963">
      <w:pPr>
        <w:spacing w:after="0" w:line="240" w:lineRule="auto"/>
      </w:pPr>
      <w:r>
        <w:separator/>
      </w:r>
    </w:p>
  </w:endnote>
  <w:endnote w:type="continuationSeparator" w:id="0">
    <w:p w14:paraId="75D2DF07" w14:textId="77777777" w:rsidR="005E2870" w:rsidRDefault="005E2870" w:rsidP="00091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48840365"/>
      <w:docPartObj>
        <w:docPartGallery w:val="Page Numbers (Bottom of Page)"/>
        <w:docPartUnique/>
      </w:docPartObj>
    </w:sdtPr>
    <w:sdtContent>
      <w:p w14:paraId="54E1CFDD" w14:textId="75CB6222" w:rsidR="006309A9" w:rsidRDefault="006309A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2</w:t>
        </w:r>
        <w:r>
          <w:fldChar w:fldCharType="end"/>
        </w:r>
      </w:p>
    </w:sdtContent>
  </w:sdt>
  <w:p w14:paraId="07547A01" w14:textId="77777777" w:rsidR="00986DB3" w:rsidRDefault="00986D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A1239B" w14:textId="77777777" w:rsidR="005E2870" w:rsidRDefault="005E2870" w:rsidP="00091963">
      <w:pPr>
        <w:spacing w:after="0" w:line="240" w:lineRule="auto"/>
      </w:pPr>
      <w:r>
        <w:separator/>
      </w:r>
    </w:p>
  </w:footnote>
  <w:footnote w:type="continuationSeparator" w:id="0">
    <w:p w14:paraId="4900C1D9" w14:textId="77777777" w:rsidR="005E2870" w:rsidRDefault="005E2870" w:rsidP="00091963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m/C6mGJeQTWOW1" int2:id="AIexvg8k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8EC819"/>
    <w:multiLevelType w:val="multilevel"/>
    <w:tmpl w:val="B6488C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3484C2"/>
    <w:multiLevelType w:val="hybridMultilevel"/>
    <w:tmpl w:val="C096DCBE"/>
    <w:lvl w:ilvl="0" w:tplc="E550D686">
      <w:start w:val="1"/>
      <w:numFmt w:val="decimal"/>
      <w:lvlText w:val="%1."/>
      <w:lvlJc w:val="left"/>
      <w:pPr>
        <w:ind w:left="720" w:hanging="360"/>
      </w:pPr>
    </w:lvl>
    <w:lvl w:ilvl="1" w:tplc="5E44B894">
      <w:start w:val="1"/>
      <w:numFmt w:val="lowerLetter"/>
      <w:lvlText w:val="%2."/>
      <w:lvlJc w:val="left"/>
      <w:pPr>
        <w:ind w:left="1440" w:hanging="360"/>
      </w:pPr>
    </w:lvl>
    <w:lvl w:ilvl="2" w:tplc="9EA6AD6A">
      <w:start w:val="1"/>
      <w:numFmt w:val="lowerRoman"/>
      <w:lvlText w:val="%3."/>
      <w:lvlJc w:val="right"/>
      <w:pPr>
        <w:ind w:left="2160" w:hanging="180"/>
      </w:pPr>
    </w:lvl>
    <w:lvl w:ilvl="3" w:tplc="703AFE6A">
      <w:start w:val="1"/>
      <w:numFmt w:val="decimal"/>
      <w:lvlText w:val="%4."/>
      <w:lvlJc w:val="left"/>
      <w:pPr>
        <w:ind w:left="2880" w:hanging="360"/>
      </w:pPr>
    </w:lvl>
    <w:lvl w:ilvl="4" w:tplc="CE8C7F24">
      <w:start w:val="1"/>
      <w:numFmt w:val="lowerLetter"/>
      <w:lvlText w:val="%5."/>
      <w:lvlJc w:val="left"/>
      <w:pPr>
        <w:ind w:left="3600" w:hanging="360"/>
      </w:pPr>
    </w:lvl>
    <w:lvl w:ilvl="5" w:tplc="08E6DE3A">
      <w:start w:val="1"/>
      <w:numFmt w:val="lowerRoman"/>
      <w:lvlText w:val="%6."/>
      <w:lvlJc w:val="right"/>
      <w:pPr>
        <w:ind w:left="4320" w:hanging="180"/>
      </w:pPr>
    </w:lvl>
    <w:lvl w:ilvl="6" w:tplc="E828F332">
      <w:start w:val="1"/>
      <w:numFmt w:val="decimal"/>
      <w:lvlText w:val="%7."/>
      <w:lvlJc w:val="left"/>
      <w:pPr>
        <w:ind w:left="5040" w:hanging="360"/>
      </w:pPr>
    </w:lvl>
    <w:lvl w:ilvl="7" w:tplc="6512E880">
      <w:start w:val="1"/>
      <w:numFmt w:val="lowerLetter"/>
      <w:lvlText w:val="%8."/>
      <w:lvlJc w:val="left"/>
      <w:pPr>
        <w:ind w:left="5760" w:hanging="360"/>
      </w:pPr>
    </w:lvl>
    <w:lvl w:ilvl="8" w:tplc="2DD4A18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B628BE"/>
    <w:multiLevelType w:val="hybridMultilevel"/>
    <w:tmpl w:val="51B27032"/>
    <w:lvl w:ilvl="0" w:tplc="C46E4D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83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F6A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3E85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2265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5E64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2D5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663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386B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107EF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8733E78"/>
    <w:multiLevelType w:val="multilevel"/>
    <w:tmpl w:val="631807D2"/>
    <w:lvl w:ilvl="0">
      <w:start w:val="1"/>
      <w:numFmt w:val="decimal"/>
      <w:lvlText w:val="%1"/>
      <w:lvlJc w:val="left"/>
      <w:pPr>
        <w:ind w:left="360" w:hanging="360"/>
      </w:pPr>
      <w:rPr>
        <w:rFonts w:ascii="Aptos" w:eastAsia="Aptos" w:hAnsi="Aptos" w:cs="Aptos"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Aptos" w:eastAsia="Aptos" w:hAnsi="Aptos" w:cs="Aptos"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Aptos" w:eastAsia="Aptos" w:hAnsi="Aptos" w:cs="Aptos"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Aptos" w:eastAsia="Aptos" w:hAnsi="Aptos" w:cs="Aptos"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Aptos" w:eastAsia="Aptos" w:hAnsi="Aptos" w:cs="Aptos"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Aptos" w:eastAsia="Aptos" w:hAnsi="Aptos" w:cs="Aptos"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Aptos" w:eastAsia="Aptos" w:hAnsi="Aptos" w:cs="Aptos"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Aptos" w:eastAsia="Aptos" w:hAnsi="Aptos" w:cs="Aptos"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Aptos" w:eastAsia="Aptos" w:hAnsi="Aptos" w:cs="Aptos" w:hint="default"/>
        <w:b/>
      </w:rPr>
    </w:lvl>
  </w:abstractNum>
  <w:num w:numId="1" w16cid:durableId="1712143363">
    <w:abstractNumId w:val="0"/>
  </w:num>
  <w:num w:numId="2" w16cid:durableId="1273170916">
    <w:abstractNumId w:val="1"/>
  </w:num>
  <w:num w:numId="3" w16cid:durableId="352999006">
    <w:abstractNumId w:val="2"/>
  </w:num>
  <w:num w:numId="4" w16cid:durableId="329211772">
    <w:abstractNumId w:val="3"/>
  </w:num>
  <w:num w:numId="5" w16cid:durableId="9333189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A3NjSztDAxMTVQ0lEKTi0uzszPAykwrAUAsY7xfywAAAA="/>
  </w:docVars>
  <w:rsids>
    <w:rsidRoot w:val="00215799"/>
    <w:rsid w:val="000035A0"/>
    <w:rsid w:val="0001032C"/>
    <w:rsid w:val="000164C0"/>
    <w:rsid w:val="00043DB5"/>
    <w:rsid w:val="000539F4"/>
    <w:rsid w:val="0006459F"/>
    <w:rsid w:val="00091963"/>
    <w:rsid w:val="000B3A43"/>
    <w:rsid w:val="000D499A"/>
    <w:rsid w:val="0011885B"/>
    <w:rsid w:val="001378C5"/>
    <w:rsid w:val="00184A99"/>
    <w:rsid w:val="001C45C0"/>
    <w:rsid w:val="00215799"/>
    <w:rsid w:val="0029065C"/>
    <w:rsid w:val="002A7A35"/>
    <w:rsid w:val="003144B2"/>
    <w:rsid w:val="00325207"/>
    <w:rsid w:val="00340402"/>
    <w:rsid w:val="00354847"/>
    <w:rsid w:val="00374DAE"/>
    <w:rsid w:val="003E224C"/>
    <w:rsid w:val="003E4F6D"/>
    <w:rsid w:val="00414FDB"/>
    <w:rsid w:val="004545C1"/>
    <w:rsid w:val="00481106"/>
    <w:rsid w:val="004A3948"/>
    <w:rsid w:val="004E38B5"/>
    <w:rsid w:val="004F3F29"/>
    <w:rsid w:val="00501CA5"/>
    <w:rsid w:val="00517A95"/>
    <w:rsid w:val="00574B5E"/>
    <w:rsid w:val="00596286"/>
    <w:rsid w:val="005969EE"/>
    <w:rsid w:val="005E2870"/>
    <w:rsid w:val="005E7C95"/>
    <w:rsid w:val="006119DB"/>
    <w:rsid w:val="00622BE9"/>
    <w:rsid w:val="006309A9"/>
    <w:rsid w:val="00647D63"/>
    <w:rsid w:val="006F265A"/>
    <w:rsid w:val="00724CE3"/>
    <w:rsid w:val="00731CA0"/>
    <w:rsid w:val="00810493"/>
    <w:rsid w:val="00837818"/>
    <w:rsid w:val="00852F20"/>
    <w:rsid w:val="008965F6"/>
    <w:rsid w:val="008D6452"/>
    <w:rsid w:val="00967A6D"/>
    <w:rsid w:val="00986DB3"/>
    <w:rsid w:val="009D5D23"/>
    <w:rsid w:val="00A53919"/>
    <w:rsid w:val="00AE20DF"/>
    <w:rsid w:val="00B34F50"/>
    <w:rsid w:val="00B812F0"/>
    <w:rsid w:val="00BC5DFC"/>
    <w:rsid w:val="00C4364B"/>
    <w:rsid w:val="00C7225B"/>
    <w:rsid w:val="00CC1726"/>
    <w:rsid w:val="00D933D8"/>
    <w:rsid w:val="00DB6F68"/>
    <w:rsid w:val="00DD5FA6"/>
    <w:rsid w:val="00E05262"/>
    <w:rsid w:val="00E107FC"/>
    <w:rsid w:val="00E14E40"/>
    <w:rsid w:val="00EB1AEE"/>
    <w:rsid w:val="00EB5B64"/>
    <w:rsid w:val="00EC1252"/>
    <w:rsid w:val="00ED34FD"/>
    <w:rsid w:val="00FA4BEB"/>
    <w:rsid w:val="00FF6788"/>
    <w:rsid w:val="0284663F"/>
    <w:rsid w:val="03F9DB51"/>
    <w:rsid w:val="0406B01D"/>
    <w:rsid w:val="050953F9"/>
    <w:rsid w:val="05516B81"/>
    <w:rsid w:val="0561431A"/>
    <w:rsid w:val="05E70C9A"/>
    <w:rsid w:val="05E886AE"/>
    <w:rsid w:val="06323EB8"/>
    <w:rsid w:val="06720A95"/>
    <w:rsid w:val="06965062"/>
    <w:rsid w:val="07545049"/>
    <w:rsid w:val="07A4E670"/>
    <w:rsid w:val="0B2E862A"/>
    <w:rsid w:val="0BA4B350"/>
    <w:rsid w:val="0C9FFAC3"/>
    <w:rsid w:val="0D425A48"/>
    <w:rsid w:val="0D661BA7"/>
    <w:rsid w:val="0E84B342"/>
    <w:rsid w:val="0F22FCDD"/>
    <w:rsid w:val="0F29DC4A"/>
    <w:rsid w:val="0FCD6071"/>
    <w:rsid w:val="10775E6E"/>
    <w:rsid w:val="107FC466"/>
    <w:rsid w:val="10D6CA06"/>
    <w:rsid w:val="1163F881"/>
    <w:rsid w:val="11FD28E4"/>
    <w:rsid w:val="120BC918"/>
    <w:rsid w:val="120D1BEB"/>
    <w:rsid w:val="1243EDD4"/>
    <w:rsid w:val="139EBC46"/>
    <w:rsid w:val="13AE7A3B"/>
    <w:rsid w:val="13C0CACF"/>
    <w:rsid w:val="13E40796"/>
    <w:rsid w:val="13FE2505"/>
    <w:rsid w:val="1518ED7D"/>
    <w:rsid w:val="156BDB23"/>
    <w:rsid w:val="157B2830"/>
    <w:rsid w:val="175BDECB"/>
    <w:rsid w:val="195256A9"/>
    <w:rsid w:val="1A291B64"/>
    <w:rsid w:val="1CDB44F2"/>
    <w:rsid w:val="1D263FBB"/>
    <w:rsid w:val="1FE14A61"/>
    <w:rsid w:val="1FE5ECFE"/>
    <w:rsid w:val="20B7E694"/>
    <w:rsid w:val="21405F51"/>
    <w:rsid w:val="216370A8"/>
    <w:rsid w:val="218333EC"/>
    <w:rsid w:val="22DABE98"/>
    <w:rsid w:val="2471950A"/>
    <w:rsid w:val="24A3E1A1"/>
    <w:rsid w:val="2522C1CF"/>
    <w:rsid w:val="252531AB"/>
    <w:rsid w:val="25A92540"/>
    <w:rsid w:val="25CAEA2E"/>
    <w:rsid w:val="268100E6"/>
    <w:rsid w:val="26C7A025"/>
    <w:rsid w:val="27E26025"/>
    <w:rsid w:val="28846607"/>
    <w:rsid w:val="28F927AD"/>
    <w:rsid w:val="2949572D"/>
    <w:rsid w:val="29A9EF64"/>
    <w:rsid w:val="2AAD97AF"/>
    <w:rsid w:val="2AC873C0"/>
    <w:rsid w:val="2B4FA47F"/>
    <w:rsid w:val="2C9C433D"/>
    <w:rsid w:val="2CB0C1D1"/>
    <w:rsid w:val="2CE0E756"/>
    <w:rsid w:val="2D394250"/>
    <w:rsid w:val="2DE27EBC"/>
    <w:rsid w:val="2DE53C6A"/>
    <w:rsid w:val="2EF2FE7F"/>
    <w:rsid w:val="2F585691"/>
    <w:rsid w:val="2FC89060"/>
    <w:rsid w:val="2FDE45CE"/>
    <w:rsid w:val="30A6F4FA"/>
    <w:rsid w:val="319774DB"/>
    <w:rsid w:val="32199D3C"/>
    <w:rsid w:val="3232D15B"/>
    <w:rsid w:val="32F8CFE8"/>
    <w:rsid w:val="33ED905D"/>
    <w:rsid w:val="34B66240"/>
    <w:rsid w:val="35630625"/>
    <w:rsid w:val="35C0D5DF"/>
    <w:rsid w:val="36FD1032"/>
    <w:rsid w:val="38ED3B68"/>
    <w:rsid w:val="3A78EB07"/>
    <w:rsid w:val="3C24E2E6"/>
    <w:rsid w:val="3C81374D"/>
    <w:rsid w:val="3CA4C055"/>
    <w:rsid w:val="3D39B6FF"/>
    <w:rsid w:val="3E5120A4"/>
    <w:rsid w:val="3E5D1A40"/>
    <w:rsid w:val="3E7D0701"/>
    <w:rsid w:val="3E870448"/>
    <w:rsid w:val="3FFBBCD3"/>
    <w:rsid w:val="40B9A8C1"/>
    <w:rsid w:val="411025A1"/>
    <w:rsid w:val="432D38C1"/>
    <w:rsid w:val="452E26D8"/>
    <w:rsid w:val="455CC60A"/>
    <w:rsid w:val="46100F5A"/>
    <w:rsid w:val="477311CC"/>
    <w:rsid w:val="47A6BC68"/>
    <w:rsid w:val="49126245"/>
    <w:rsid w:val="4A6F5BB9"/>
    <w:rsid w:val="4A75E674"/>
    <w:rsid w:val="4AC5BBA1"/>
    <w:rsid w:val="4B9450A2"/>
    <w:rsid w:val="4BF81AED"/>
    <w:rsid w:val="4C8324B5"/>
    <w:rsid w:val="4C87CBD2"/>
    <w:rsid w:val="4ED79A09"/>
    <w:rsid w:val="4F7A4BEC"/>
    <w:rsid w:val="4F8C10D5"/>
    <w:rsid w:val="4FF42556"/>
    <w:rsid w:val="515392AC"/>
    <w:rsid w:val="52DDF9DE"/>
    <w:rsid w:val="53983F3D"/>
    <w:rsid w:val="5480193B"/>
    <w:rsid w:val="550D1C0E"/>
    <w:rsid w:val="5640B47D"/>
    <w:rsid w:val="57C18156"/>
    <w:rsid w:val="584ABE00"/>
    <w:rsid w:val="584E7E3E"/>
    <w:rsid w:val="5906C4D1"/>
    <w:rsid w:val="59188628"/>
    <w:rsid w:val="5ADA2DD1"/>
    <w:rsid w:val="5BE97067"/>
    <w:rsid w:val="5BF1CEDB"/>
    <w:rsid w:val="5D329525"/>
    <w:rsid w:val="5D5FE952"/>
    <w:rsid w:val="5E2FB459"/>
    <w:rsid w:val="5F4162FC"/>
    <w:rsid w:val="60CAFAA8"/>
    <w:rsid w:val="613200FC"/>
    <w:rsid w:val="61382745"/>
    <w:rsid w:val="614F4D67"/>
    <w:rsid w:val="642C8A02"/>
    <w:rsid w:val="64DD4CD5"/>
    <w:rsid w:val="64ED50C1"/>
    <w:rsid w:val="6518818F"/>
    <w:rsid w:val="6545D34C"/>
    <w:rsid w:val="65ABC57A"/>
    <w:rsid w:val="66DA30A4"/>
    <w:rsid w:val="66EC713F"/>
    <w:rsid w:val="6738E703"/>
    <w:rsid w:val="67D034D5"/>
    <w:rsid w:val="67D32CDC"/>
    <w:rsid w:val="6902C970"/>
    <w:rsid w:val="69575858"/>
    <w:rsid w:val="6993327C"/>
    <w:rsid w:val="6A2855A0"/>
    <w:rsid w:val="6CCC4A9F"/>
    <w:rsid w:val="6D9ADA5C"/>
    <w:rsid w:val="6DA5ED01"/>
    <w:rsid w:val="6DEFBC94"/>
    <w:rsid w:val="704E0328"/>
    <w:rsid w:val="722B94BB"/>
    <w:rsid w:val="7447540A"/>
    <w:rsid w:val="752B986A"/>
    <w:rsid w:val="75E9DF11"/>
    <w:rsid w:val="7605DF08"/>
    <w:rsid w:val="760D2718"/>
    <w:rsid w:val="76142DB0"/>
    <w:rsid w:val="762DD713"/>
    <w:rsid w:val="7630676A"/>
    <w:rsid w:val="78F1EEA3"/>
    <w:rsid w:val="79CF5223"/>
    <w:rsid w:val="7A22583D"/>
    <w:rsid w:val="7BCE4BA4"/>
    <w:rsid w:val="7C12CBAC"/>
    <w:rsid w:val="7CCC99E9"/>
    <w:rsid w:val="7FA6D6C8"/>
    <w:rsid w:val="7FC34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2653C"/>
  <w15:chartTrackingRefBased/>
  <w15:docId w15:val="{99850C3B-0984-42FF-A2E4-37517E029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D23"/>
    <w:rPr>
      <w:rFonts w:ascii="Arial" w:eastAsia="SimSu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963"/>
    <w:rPr>
      <w:rFonts w:ascii="Arial" w:eastAsia="SimSun" w:hAnsi="Arial"/>
    </w:rPr>
  </w:style>
  <w:style w:type="paragraph" w:styleId="Footer">
    <w:name w:val="footer"/>
    <w:basedOn w:val="Normal"/>
    <w:link w:val="Foot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963"/>
    <w:rPr>
      <w:rFonts w:ascii="Arial" w:eastAsia="SimSun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6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65A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57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157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5799"/>
    <w:rPr>
      <w:rFonts w:ascii="Arial" w:eastAsia="SimSun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79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48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309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25libadmin@london.ac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25lib.org.uk/m25-resources-and-activities/innovation-fund/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f1af37-1937-4130-8a6b-ff861b20dfcf" xsi:nil="true"/>
    <lcf76f155ced4ddcb4097134ff3c332f xmlns="f44cf8a2-7501-4bee-a8e1-5804e2202ad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55F1C549BEEB40B6702734A4C74D11" ma:contentTypeVersion="15" ma:contentTypeDescription="Create a new document." ma:contentTypeScope="" ma:versionID="41f0674ffeef05e851087012575263f5">
  <xsd:schema xmlns:xsd="http://www.w3.org/2001/XMLSchema" xmlns:xs="http://www.w3.org/2001/XMLSchema" xmlns:p="http://schemas.microsoft.com/office/2006/metadata/properties" xmlns:ns2="f44cf8a2-7501-4bee-a8e1-5804e2202adb" xmlns:ns3="c3f1af37-1937-4130-8a6b-ff861b20dfcf" targetNamespace="http://schemas.microsoft.com/office/2006/metadata/properties" ma:root="true" ma:fieldsID="3c20c9690ef5f28507da5dad86b45834" ns2:_="" ns3:_="">
    <xsd:import namespace="f44cf8a2-7501-4bee-a8e1-5804e2202adb"/>
    <xsd:import namespace="c3f1af37-1937-4130-8a6b-ff861b20df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cf8a2-7501-4bee-a8e1-5804e2202a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e726a9b-3374-46a0-b009-af8e0551a7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f1af37-1937-4130-8a6b-ff861b20dfc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43a5c86-955c-4bf9-a146-7ef93879e682}" ma:internalName="TaxCatchAll" ma:showField="CatchAllData" ma:web="db8ae3c6-bdbf-4c5b-9036-298b96a57b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50B22-05DA-465E-BE5D-FABA41CABCF4}">
  <ds:schemaRefs>
    <ds:schemaRef ds:uri="http://schemas.microsoft.com/office/2006/metadata/properties"/>
    <ds:schemaRef ds:uri="http://schemas.microsoft.com/office/infopath/2007/PartnerControls"/>
    <ds:schemaRef ds:uri="c3f1af37-1937-4130-8a6b-ff861b20dfcf"/>
    <ds:schemaRef ds:uri="f44cf8a2-7501-4bee-a8e1-5804e2202adb"/>
  </ds:schemaRefs>
</ds:datastoreItem>
</file>

<file path=customXml/itemProps2.xml><?xml version="1.0" encoding="utf-8"?>
<ds:datastoreItem xmlns:ds="http://schemas.openxmlformats.org/officeDocument/2006/customXml" ds:itemID="{E8382A4C-2412-4B1B-AFFE-1ED8674629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1FBE56-793B-458C-830D-150105B043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cf8a2-7501-4bee-a8e1-5804e2202adb"/>
    <ds:schemaRef ds:uri="c3f1af37-1937-4130-8a6b-ff861b20df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1F8BF0-AEAE-4303-B950-0F061252245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5072052-c002-4ee4-87e5-9d58843fc488}" enabled="1" method="Privileged" siteId="{185280ba-7a00-42ea-9408-19eafd13552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10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ill Howard</cp:lastModifiedBy>
  <cp:revision>19</cp:revision>
  <dcterms:created xsi:type="dcterms:W3CDTF">2025-03-04T16:30:00Z</dcterms:created>
  <dcterms:modified xsi:type="dcterms:W3CDTF">2025-09-26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5F1C549BEEB40B6702734A4C74D11</vt:lpwstr>
  </property>
  <property fmtid="{D5CDD505-2E9C-101B-9397-08002B2CF9AE}" pid="3" name="Order">
    <vt:r8>8600</vt:r8>
  </property>
  <property fmtid="{D5CDD505-2E9C-101B-9397-08002B2CF9AE}" pid="4" name="MediaServiceImageTags">
    <vt:lpwstr/>
  </property>
</Properties>
</file>